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3400F6A0" w:rsidR="00E15CEA" w:rsidRDefault="00E15CEA" w:rsidP="00E15CEA">
      <w:pPr>
        <w:pStyle w:val="Heading1"/>
      </w:pPr>
      <w:r>
        <w:t>Investor Questionnaire</w:t>
      </w:r>
      <w:r w:rsidR="00F572DE">
        <w:t xml:space="preserve"> (</w:t>
      </w:r>
      <w:r w:rsidR="00CA53C2">
        <w:t>10/12</w:t>
      </w:r>
      <w:r w:rsidR="00F572DE">
        <w:t>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509B68FE" w:rsidR="00E53863" w:rsidRPr="00CD683B" w:rsidRDefault="00E53863" w:rsidP="00E53863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>How long are you planning on investing your money?</w:t>
      </w:r>
      <w:r w:rsidR="002A0B22" w:rsidRPr="00CD683B">
        <w:rPr>
          <w:highlight w:val="yellow"/>
        </w:rPr>
        <w:t xml:space="preserve"> (done)</w:t>
      </w:r>
      <w:r w:rsidR="0084523C">
        <w:rPr>
          <w:highlight w:val="yellow"/>
        </w:rPr>
        <w:t xml:space="preserve"> 9</w:t>
      </w:r>
    </w:p>
    <w:p w14:paraId="138C6080" w14:textId="65A346C6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 xml:space="preserve">Less than </w:t>
      </w:r>
      <w:r w:rsidR="006C60C0">
        <w:t>4</w:t>
      </w:r>
      <w:r w:rsidRPr="00F737D4">
        <w:t xml:space="preserve"> years</w:t>
      </w:r>
    </w:p>
    <w:p w14:paraId="391000BE" w14:textId="725AFB7A" w:rsidR="00E53863" w:rsidRPr="00E53863" w:rsidRDefault="006C60C0" w:rsidP="00C02282">
      <w:pPr>
        <w:pStyle w:val="ListParagraph"/>
        <w:numPr>
          <w:ilvl w:val="1"/>
          <w:numId w:val="4"/>
        </w:numPr>
      </w:pPr>
      <w:r>
        <w:t>5-10</w:t>
      </w:r>
      <w:r w:rsidR="00E53863" w:rsidRPr="00F737D4">
        <w:t xml:space="preserve"> years</w:t>
      </w:r>
    </w:p>
    <w:p w14:paraId="22B316C5" w14:textId="735CB47F" w:rsidR="00E53863" w:rsidRPr="00D736C9" w:rsidRDefault="006C60C0" w:rsidP="00C02282">
      <w:pPr>
        <w:pStyle w:val="ListParagraph"/>
        <w:numPr>
          <w:ilvl w:val="1"/>
          <w:numId w:val="4"/>
        </w:numPr>
      </w:pPr>
      <w:r>
        <w:t>11+</w:t>
      </w:r>
      <w:r w:rsidR="00D736C9" w:rsidRPr="00F737D4">
        <w:t xml:space="preserve">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4503AF25" w:rsidR="002D7FA2" w:rsidRPr="00CD683B" w:rsidRDefault="002D7FA2" w:rsidP="00C02282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 xml:space="preserve">When it comes to investing, </w:t>
      </w:r>
      <w:r w:rsidR="00C02282" w:rsidRPr="00CD683B">
        <w:rPr>
          <w:highlight w:val="yellow"/>
        </w:rPr>
        <w:t>I</w:t>
      </w:r>
      <w:r w:rsidRPr="00CD683B">
        <w:rPr>
          <w:highlight w:val="yellow"/>
        </w:rPr>
        <w:t xml:space="preserve"> am more interested in capital growth than maintaining the principal value</w:t>
      </w:r>
      <w:r w:rsidR="002A0B22" w:rsidRPr="00CD683B">
        <w:rPr>
          <w:highlight w:val="yellow"/>
        </w:rPr>
        <w:t xml:space="preserve"> (done)</w:t>
      </w:r>
      <w:r w:rsidR="0084523C">
        <w:rPr>
          <w:highlight w:val="yellow"/>
        </w:rPr>
        <w:t xml:space="preserve"> 18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46BC7EFC" w:rsidR="00E15642" w:rsidRPr="00747E77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If investing in a stock, </w:t>
      </w:r>
      <w:r w:rsidR="00EF7B6C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would </w:t>
      </w: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>you rather:</w:t>
      </w:r>
      <w:r w:rsidR="002A0B22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(done)</w:t>
      </w:r>
      <w:r w:rsidR="0084523C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27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54CCA61" w:rsidR="00AE1CCA" w:rsidRPr="006E07C8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6E07C8">
        <w:rPr>
          <w:rFonts w:asciiTheme="minorHAnsi" w:eastAsiaTheme="minorHAnsi" w:hAnsiTheme="minorHAnsi" w:cstheme="minorBidi"/>
          <w:sz w:val="22"/>
          <w:szCs w:val="22"/>
          <w:highlight w:val="yellow"/>
        </w:rPr>
        <w:t>Which scenario are you most comfortable with:</w:t>
      </w:r>
      <w:r w:rsidR="0084523C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</w:t>
      </w:r>
      <w:proofErr w:type="gramStart"/>
      <w:r w:rsidR="0084523C">
        <w:rPr>
          <w:rFonts w:asciiTheme="minorHAnsi" w:eastAsiaTheme="minorHAnsi" w:hAnsiTheme="minorHAnsi" w:cstheme="minorBidi"/>
          <w:sz w:val="22"/>
          <w:szCs w:val="22"/>
          <w:highlight w:val="yellow"/>
        </w:rPr>
        <w:t>36</w:t>
      </w:r>
      <w:proofErr w:type="gramEnd"/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1C5E89B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B418EC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If you had $10,000 to invest for </w:t>
      </w:r>
      <w:r w:rsidR="00F572DE" w:rsidRPr="00B418EC">
        <w:rPr>
          <w:rFonts w:asciiTheme="minorHAnsi" w:eastAsiaTheme="minorHAnsi" w:hAnsiTheme="minorHAnsi" w:cstheme="minorBidi"/>
          <w:sz w:val="22"/>
          <w:szCs w:val="22"/>
          <w:highlight w:val="yellow"/>
        </w:rPr>
        <w:t>ten years</w:t>
      </w:r>
      <w:r w:rsidRPr="00B418EC">
        <w:rPr>
          <w:rFonts w:asciiTheme="minorHAnsi" w:eastAsiaTheme="minorHAnsi" w:hAnsiTheme="minorHAnsi" w:cstheme="minorBidi"/>
          <w:sz w:val="22"/>
          <w:szCs w:val="22"/>
          <w:highlight w:val="yellow"/>
        </w:rPr>
        <w:t>, which portfolio would you prefer?</w:t>
      </w:r>
      <w:r w:rsidR="0084523C">
        <w:rPr>
          <w:rFonts w:asciiTheme="minorHAnsi" w:eastAsiaTheme="minorHAnsi" w:hAnsiTheme="minorHAnsi" w:cstheme="minorBidi"/>
          <w:sz w:val="22"/>
          <w:szCs w:val="22"/>
        </w:rPr>
        <w:t xml:space="preserve"> 45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DA0B4B3" w:rsidR="00B34600" w:rsidRPr="0084523C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84523C">
        <w:rPr>
          <w:rFonts w:asciiTheme="minorHAnsi" w:eastAsiaTheme="minorHAnsi" w:hAnsiTheme="minorHAnsi" w:cstheme="minorBidi"/>
          <w:sz w:val="22"/>
          <w:szCs w:val="22"/>
          <w:highlight w:val="yellow"/>
        </w:rPr>
        <w:lastRenderedPageBreak/>
        <w:t>How would you describe your approach toward investing?</w:t>
      </w:r>
      <w:r w:rsidR="0084523C" w:rsidRPr="0084523C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54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132E8C0B" w:rsidR="00DC4811" w:rsidRPr="00AA14C2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The price of your</w:t>
      </w:r>
      <w:r w:rsidR="00DC4811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stock</w:t>
      </w:r>
      <w:r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s</w:t>
      </w:r>
      <w:r w:rsidR="00DC4811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</w:t>
      </w:r>
      <w:r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ha</w:t>
      </w:r>
      <w:r w:rsidR="006315A6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s</w:t>
      </w:r>
      <w:r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gone</w:t>
      </w:r>
      <w:r w:rsidR="00DC4811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down 31%</w:t>
      </w:r>
      <w:r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in the last </w:t>
      </w:r>
      <w:r w:rsidR="006315A6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three</w:t>
      </w:r>
      <w:r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weeks</w:t>
      </w:r>
      <w:r w:rsidR="00DC4811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. What would you do:</w:t>
      </w:r>
      <w:r w:rsidR="0084523C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</w:t>
      </w:r>
      <w:proofErr w:type="gramStart"/>
      <w:r w:rsidR="0084523C" w:rsidRPr="00AA14C2">
        <w:rPr>
          <w:rFonts w:asciiTheme="minorHAnsi" w:eastAsiaTheme="minorHAnsi" w:hAnsiTheme="minorHAnsi" w:cstheme="minorBidi"/>
          <w:sz w:val="22"/>
          <w:szCs w:val="22"/>
          <w:highlight w:val="yellow"/>
        </w:rPr>
        <w:t>63</w:t>
      </w:r>
      <w:proofErr w:type="gramEnd"/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7D8F9117" w:rsidR="00144739" w:rsidRPr="00725BA8" w:rsidRDefault="00144739" w:rsidP="0053414B">
      <w:pPr>
        <w:pStyle w:val="ListParagraph"/>
        <w:numPr>
          <w:ilvl w:val="0"/>
          <w:numId w:val="4"/>
        </w:numPr>
        <w:rPr>
          <w:highlight w:val="yellow"/>
        </w:rPr>
      </w:pPr>
      <w:r w:rsidRPr="00725BA8">
        <w:rPr>
          <w:highlight w:val="yellow"/>
        </w:rPr>
        <w:t xml:space="preserve">When it comes to investing, Environmental issues such as Sustainability, Renewable </w:t>
      </w:r>
      <w:proofErr w:type="gramStart"/>
      <w:r w:rsidRPr="00725BA8">
        <w:rPr>
          <w:highlight w:val="yellow"/>
        </w:rPr>
        <w:t>Energy,  Natural</w:t>
      </w:r>
      <w:proofErr w:type="gramEnd"/>
      <w:r w:rsidRPr="00725BA8">
        <w:rPr>
          <w:highlight w:val="yellow"/>
        </w:rPr>
        <w:t xml:space="preserve"> resources</w:t>
      </w:r>
      <w:r w:rsidR="006315A6" w:rsidRPr="00725BA8">
        <w:rPr>
          <w:highlight w:val="yellow"/>
        </w:rPr>
        <w:t>,</w:t>
      </w:r>
      <w:r w:rsidRPr="00725BA8">
        <w:rPr>
          <w:highlight w:val="yellow"/>
        </w:rPr>
        <w:t xml:space="preserve"> and land usage are important to me. </w:t>
      </w:r>
      <w:r w:rsidR="0084523C" w:rsidRPr="00725BA8">
        <w:rPr>
          <w:highlight w:val="yellow"/>
        </w:rPr>
        <w:t xml:space="preserve"> 72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707C0F7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  <w:r w:rsidR="0084523C">
        <w:t xml:space="preserve"> 81 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762D14B1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  <w:r w:rsidR="0084523C">
        <w:t xml:space="preserve"> - 90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6C2782A5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  <w:r w:rsidR="0084523C">
        <w:t xml:space="preserve"> 100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rwUAA9wUFywAAAA="/>
  </w:docVars>
  <w:rsids>
    <w:rsidRoot w:val="003F7956"/>
    <w:rsid w:val="000A2BFF"/>
    <w:rsid w:val="00144739"/>
    <w:rsid w:val="001A35A0"/>
    <w:rsid w:val="002A0B22"/>
    <w:rsid w:val="002D7FA2"/>
    <w:rsid w:val="002F5168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C60C0"/>
    <w:rsid w:val="006E07C8"/>
    <w:rsid w:val="006E3276"/>
    <w:rsid w:val="0070298E"/>
    <w:rsid w:val="00725BA8"/>
    <w:rsid w:val="00747E77"/>
    <w:rsid w:val="007C01F9"/>
    <w:rsid w:val="008222D9"/>
    <w:rsid w:val="0084523C"/>
    <w:rsid w:val="009621E6"/>
    <w:rsid w:val="009A2707"/>
    <w:rsid w:val="009A32EC"/>
    <w:rsid w:val="009C19EB"/>
    <w:rsid w:val="009C292B"/>
    <w:rsid w:val="00A07A67"/>
    <w:rsid w:val="00AA14C2"/>
    <w:rsid w:val="00AE1CCA"/>
    <w:rsid w:val="00B27EBE"/>
    <w:rsid w:val="00B34600"/>
    <w:rsid w:val="00B418EC"/>
    <w:rsid w:val="00B47385"/>
    <w:rsid w:val="00B72F7D"/>
    <w:rsid w:val="00BA7241"/>
    <w:rsid w:val="00BB7326"/>
    <w:rsid w:val="00C02282"/>
    <w:rsid w:val="00C56DD6"/>
    <w:rsid w:val="00CA53C2"/>
    <w:rsid w:val="00CD683B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574BB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5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53</cp:revision>
  <dcterms:created xsi:type="dcterms:W3CDTF">2021-09-20T20:29:00Z</dcterms:created>
  <dcterms:modified xsi:type="dcterms:W3CDTF">2021-10-1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